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B61469B" w:rsidR="00173A24" w:rsidRPr="00773A3D" w:rsidRDefault="00773A3D">
      <w:pPr>
        <w:spacing w:line="240" w:lineRule="auto"/>
        <w:rPr>
          <w:rFonts w:ascii="Bookman Old Style" w:eastAsia="Muli" w:hAnsi="Bookman Old Style" w:cs="Muli"/>
          <w:sz w:val="24"/>
          <w:szCs w:val="24"/>
        </w:rPr>
      </w:pPr>
      <w:r>
        <w:rPr>
          <w:rFonts w:ascii="Bookman Old Style" w:eastAsia="Muli" w:hAnsi="Bookman Old Style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78AA0FF" w:rsidR="00173A24" w:rsidRDefault="00773A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682B91" w14:textId="77777777" w:rsidR="00773A3D" w:rsidRDefault="009526BB" w:rsidP="00773A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C" w14:textId="59C9A548" w:rsidR="00173A24" w:rsidRPr="00773A3D" w:rsidRDefault="00773A3D" w:rsidP="00773A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</w:t>
      </w:r>
      <w:r w:rsidRPr="00773A3D">
        <w:rPr>
          <w:rFonts w:ascii="Muli" w:eastAsia="Muli" w:hAnsi="Muli" w:cs="Muli"/>
          <w:sz w:val="24"/>
          <w:szCs w:val="24"/>
        </w:rPr>
        <w:t>Brake apart a webpage into different element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6B5245B5" w:rsidR="00173A24" w:rsidRDefault="00773A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Pr="00773A3D">
        <w:t xml:space="preserve"> </w:t>
      </w:r>
      <w:r w:rsidRPr="00773A3D">
        <w:rPr>
          <w:rFonts w:ascii="Muli" w:eastAsia="Muli" w:hAnsi="Muli" w:cs="Muli"/>
          <w:sz w:val="24"/>
          <w:szCs w:val="24"/>
        </w:rPr>
        <w:t xml:space="preserve">to add styling or to </w:t>
      </w:r>
      <w:proofErr w:type="spellStart"/>
      <w:r w:rsidRPr="00773A3D">
        <w:rPr>
          <w:rFonts w:ascii="Muli" w:eastAsia="Muli" w:hAnsi="Muli" w:cs="Muli"/>
          <w:sz w:val="24"/>
          <w:szCs w:val="24"/>
        </w:rPr>
        <w:t>mark up</w:t>
      </w:r>
      <w:proofErr w:type="spellEnd"/>
      <w:r w:rsidRPr="00773A3D">
        <w:rPr>
          <w:rFonts w:ascii="Muli" w:eastAsia="Muli" w:hAnsi="Muli" w:cs="Muli"/>
          <w:sz w:val="24"/>
          <w:szCs w:val="24"/>
        </w:rPr>
        <w:t xml:space="preserve"> semantics common to a group of consecutive elements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29E52D" w14:textId="51B9C1DB" w:rsidR="00A10B0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10B03">
        <w:rPr>
          <w:rFonts w:ascii="Muli" w:eastAsia="Muli" w:hAnsi="Muli" w:cs="Muli"/>
          <w:sz w:val="24"/>
          <w:szCs w:val="24"/>
          <w:u w:val="single"/>
        </w:rPr>
        <w:t xml:space="preserve"> Relative places an element relative to its current position without changing the layout around </w:t>
      </w:r>
      <w:proofErr w:type="gramStart"/>
      <w:r w:rsidR="00A10B03">
        <w:rPr>
          <w:rFonts w:ascii="Muli" w:eastAsia="Muli" w:hAnsi="Muli" w:cs="Muli"/>
          <w:sz w:val="24"/>
          <w:szCs w:val="24"/>
          <w:u w:val="single"/>
        </w:rPr>
        <w:t>it .</w:t>
      </w:r>
      <w:proofErr w:type="gramEnd"/>
    </w:p>
    <w:p w14:paraId="5E4EC147" w14:textId="0E59AF04" w:rsidR="00267751" w:rsidRDefault="002677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19BE759" w14:textId="4ECA7EED" w:rsidR="00267751" w:rsidRDefault="002677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laces an element relative to its parent’s position and changing the layout around i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5A08A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AF7B2AE" w14:textId="4B8E8943" w:rsidR="00EE6A1A" w:rsidRDefault="00EE6A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3BF6727" w14:textId="23DCF198" w:rsidR="00EE6A1A" w:rsidRDefault="00EE6A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f we use opacity while making a webpage, our cursor is not on Image it will be invisible </w:t>
      </w:r>
    </w:p>
    <w:p w14:paraId="0000002D" w14:textId="0305E7DF" w:rsidR="00173A24" w:rsidRDefault="00EE6A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r cursor reach on image it will visible. Opacity can used between 0 – 1.</w:t>
      </w:r>
    </w:p>
    <w:p w14:paraId="149D10AF" w14:textId="77777777" w:rsidR="00EE6A1A" w:rsidRPr="00EE6A1A" w:rsidRDefault="00EE6A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DF8533" w14:textId="4DC91B9D" w:rsidR="00EE6A1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6. Which is the programming language used in the React Native </w:t>
      </w:r>
      <w:r w:rsidR="00EE6A1A">
        <w:rPr>
          <w:rFonts w:ascii="Muli" w:eastAsia="Muli" w:hAnsi="Muli" w:cs="Muli"/>
          <w:sz w:val="24"/>
          <w:szCs w:val="24"/>
        </w:rPr>
        <w:t>Framework?</w:t>
      </w:r>
    </w:p>
    <w:p w14:paraId="00000033" w14:textId="373534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2CAE08" w14:textId="04DB0EFB" w:rsidR="00EE6A1A" w:rsidRPr="00315D8A" w:rsidRDefault="00EE6A1A">
      <w:pPr>
        <w:spacing w:line="240" w:lineRule="auto"/>
        <w:rPr>
          <w:rFonts w:ascii="Muli" w:eastAsia="Muli" w:hAnsi="Muli" w:cs="Muli"/>
          <w:b/>
          <w:bCs/>
          <w:sz w:val="24"/>
          <w:szCs w:val="24"/>
          <w:u w:val="single"/>
        </w:rPr>
      </w:pPr>
      <w:r w:rsidRPr="00315D8A">
        <w:rPr>
          <w:rFonts w:ascii="Muli" w:eastAsia="Muli" w:hAnsi="Muli" w:cs="Muli"/>
          <w:b/>
          <w:bCs/>
          <w:sz w:val="24"/>
          <w:szCs w:val="24"/>
          <w:u w:val="single"/>
        </w:rPr>
        <w:t>JSXML (java script and HTML)</w:t>
      </w:r>
    </w:p>
    <w:p w14:paraId="043C189C" w14:textId="1088CF00" w:rsidR="00EE6A1A" w:rsidRDefault="00EE6A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B79DA8F" w14:textId="77777777" w:rsidR="00EE6A1A" w:rsidRPr="00EE6A1A" w:rsidRDefault="00EE6A1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CFEA981" w:rsidR="00173A24" w:rsidRDefault="006C3C4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DDA0994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8" w:anchor="3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1. Outlining the process</w:t>
        </w:r>
      </w:hyperlink>
    </w:p>
    <w:p w14:paraId="70AE487B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9" w:anchor="4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2. Choosing the type of mobile testing</w:t>
        </w:r>
      </w:hyperlink>
    </w:p>
    <w:p w14:paraId="691F8F17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0" w:anchor="5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3. Preparing test cases for different functionalities</w:t>
        </w:r>
      </w:hyperlink>
    </w:p>
    <w:p w14:paraId="7AC161A9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1" w:anchor="6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4. Manual testing</w:t>
        </w:r>
      </w:hyperlink>
    </w:p>
    <w:p w14:paraId="67CC7758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2" w:anchor="7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5. Automated testing</w:t>
        </w:r>
      </w:hyperlink>
    </w:p>
    <w:p w14:paraId="2A0B5AFD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3" w:anchor="8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6. Usability and beta testing</w:t>
        </w:r>
      </w:hyperlink>
    </w:p>
    <w:p w14:paraId="10AE6498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4" w:anchor="9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7. Performance testing</w:t>
        </w:r>
      </w:hyperlink>
    </w:p>
    <w:p w14:paraId="0D55D60A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5" w:anchor="10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8. Security and compliance testing</w:t>
        </w:r>
      </w:hyperlink>
    </w:p>
    <w:p w14:paraId="310107AA" w14:textId="77777777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6" w:anchor="11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9. Final version release</w:t>
        </w:r>
      </w:hyperlink>
    </w:p>
    <w:p w14:paraId="0F8FC9EB" w14:textId="1638D349" w:rsidR="00267751" w:rsidRPr="00913E47" w:rsidRDefault="00267751" w:rsidP="00267751">
      <w:pPr>
        <w:pStyle w:val="NormalWeb"/>
        <w:shd w:val="clear" w:color="auto" w:fill="FFFFFF"/>
        <w:rPr>
          <w:rFonts w:ascii="PT Root UI_Regular" w:hAnsi="PT Root UI_Regular"/>
          <w:color w:val="000000" w:themeColor="text1"/>
          <w:sz w:val="36"/>
          <w:szCs w:val="36"/>
        </w:rPr>
      </w:pPr>
      <w:hyperlink r:id="rId17" w:anchor="12" w:history="1">
        <w:r w:rsidRPr="00913E47">
          <w:rPr>
            <w:rStyle w:val="Hyperlink"/>
            <w:rFonts w:ascii="PT Root UI_Regular" w:hAnsi="PT Root UI_Regular"/>
            <w:color w:val="000000" w:themeColor="text1"/>
            <w:sz w:val="36"/>
            <w:szCs w:val="36"/>
            <w:u w:val="none"/>
          </w:rPr>
          <w:t>Step 10. How can Performance Lab specialists help with mobile testing</w:t>
        </w:r>
      </w:hyperlink>
    </w:p>
    <w:p w14:paraId="00000043" w14:textId="4362B119" w:rsidR="00173A24" w:rsidRPr="00913E47" w:rsidRDefault="00173A24" w:rsidP="006C3C4B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</w:rPr>
      </w:pPr>
    </w:p>
    <w:p w14:paraId="00000047" w14:textId="0BEF392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70AE69" w14:textId="77777777" w:rsidR="00913E47" w:rsidRDefault="00913E4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87080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09A585" w14:textId="06AA5F61" w:rsidR="00267751" w:rsidRPr="00913E47" w:rsidRDefault="00913E4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13E47">
        <w:rPr>
          <w:rFonts w:ascii="Muli" w:eastAsia="Muli" w:hAnsi="Muli" w:cs="Muli"/>
          <w:sz w:val="24"/>
          <w:szCs w:val="24"/>
        </w:rPr>
        <w:t xml:space="preserve">Function is used to display the specified HTML code inside the specified </w:t>
      </w:r>
    </w:p>
    <w:p w14:paraId="5119BEF7" w14:textId="09E55C76" w:rsidR="00913E47" w:rsidRPr="00913E47" w:rsidRDefault="00913E4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13E47">
        <w:rPr>
          <w:rFonts w:ascii="Muli" w:eastAsia="Muli" w:hAnsi="Muli" w:cs="Muli"/>
          <w:sz w:val="24"/>
          <w:szCs w:val="24"/>
        </w:rPr>
        <w:t>Of HTML element</w:t>
      </w:r>
    </w:p>
    <w:p w14:paraId="3412EA44" w14:textId="77777777" w:rsidR="00913E47" w:rsidRDefault="00913E47">
      <w:pPr>
        <w:spacing w:line="240" w:lineRule="auto"/>
        <w:rPr>
          <w:color w:val="BDC1C6"/>
          <w:shd w:val="clear" w:color="auto" w:fill="2021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F4A75E1" w:rsidR="00173A24" w:rsidRDefault="00913E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atever a function component return to render as </w:t>
      </w:r>
      <w:proofErr w:type="gramStart"/>
      <w:r>
        <w:rPr>
          <w:rFonts w:ascii="Muli" w:eastAsia="Muli" w:hAnsi="Muli" w:cs="Muli"/>
          <w:sz w:val="24"/>
          <w:szCs w:val="24"/>
        </w:rPr>
        <w:t>a  reac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lement.</w:t>
      </w:r>
    </w:p>
    <w:p w14:paraId="00000056" w14:textId="44CFFE76" w:rsidR="00173A24" w:rsidRDefault="00173A24">
      <w:pPr>
        <w:spacing w:line="240" w:lineRule="auto"/>
        <w:rPr>
          <w:color w:val="BDC1C6"/>
          <w:shd w:val="clear" w:color="auto" w:fill="2021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A61CF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571C55C" w14:textId="3E673766" w:rsidR="00913E47" w:rsidRDefault="00BB641A" w:rsidP="00BB641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ams </w:t>
      </w:r>
    </w:p>
    <w:p w14:paraId="18C52218" w14:textId="2DE6359C" w:rsidR="00BB641A" w:rsidRDefault="00BB641A" w:rsidP="00BB641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for each team </w:t>
      </w:r>
    </w:p>
    <w:p w14:paraId="73A35B4A" w14:textId="77777777" w:rsidR="00BB641A" w:rsidRPr="00BB641A" w:rsidRDefault="00BB641A" w:rsidP="00BB641A">
      <w:pPr>
        <w:pStyle w:val="ListParagraph"/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0F2CD" w14:textId="77777777" w:rsidR="00A54F80" w:rsidRDefault="00A54F80" w:rsidP="00315D8A">
      <w:pPr>
        <w:spacing w:line="240" w:lineRule="auto"/>
      </w:pPr>
      <w:r>
        <w:separator/>
      </w:r>
    </w:p>
  </w:endnote>
  <w:endnote w:type="continuationSeparator" w:id="0">
    <w:p w14:paraId="0A78A2B3" w14:textId="77777777" w:rsidR="00A54F80" w:rsidRDefault="00A54F80" w:rsidP="00315D8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T Root UI_Regular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8B46E" w14:textId="77777777" w:rsidR="00A54F80" w:rsidRDefault="00A54F80" w:rsidP="00315D8A">
      <w:pPr>
        <w:spacing w:line="240" w:lineRule="auto"/>
      </w:pPr>
      <w:r>
        <w:separator/>
      </w:r>
    </w:p>
  </w:footnote>
  <w:footnote w:type="continuationSeparator" w:id="0">
    <w:p w14:paraId="7AE79EF5" w14:textId="77777777" w:rsidR="00A54F80" w:rsidRDefault="00A54F80" w:rsidP="00315D8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C303BFF"/>
    <w:multiLevelType w:val="hybridMultilevel"/>
    <w:tmpl w:val="ADCCFC9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C3576C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6D47772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736169430">
    <w:abstractNumId w:val="1"/>
  </w:num>
  <w:num w:numId="2" w16cid:durableId="259995545">
    <w:abstractNumId w:val="0"/>
  </w:num>
  <w:num w:numId="3" w16cid:durableId="1810124527">
    <w:abstractNumId w:val="3"/>
  </w:num>
  <w:num w:numId="4" w16cid:durableId="409349530">
    <w:abstractNumId w:val="2"/>
  </w:num>
  <w:num w:numId="5" w16cid:durableId="4062221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67751"/>
    <w:rsid w:val="00315D8A"/>
    <w:rsid w:val="006C3C4B"/>
    <w:rsid w:val="00773A3D"/>
    <w:rsid w:val="00913E47"/>
    <w:rsid w:val="009526BB"/>
    <w:rsid w:val="00A10B03"/>
    <w:rsid w:val="00A54F80"/>
    <w:rsid w:val="00BB641A"/>
    <w:rsid w:val="00D10DB5"/>
    <w:rsid w:val="00EE6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73A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5D8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D8A"/>
  </w:style>
  <w:style w:type="paragraph" w:styleId="Footer">
    <w:name w:val="footer"/>
    <w:basedOn w:val="Normal"/>
    <w:link w:val="FooterChar"/>
    <w:uiPriority w:val="99"/>
    <w:unhideWhenUsed/>
    <w:rsid w:val="00315D8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5D8A"/>
  </w:style>
  <w:style w:type="paragraph" w:styleId="NormalWeb">
    <w:name w:val="Normal (Web)"/>
    <w:basedOn w:val="Normal"/>
    <w:uiPriority w:val="99"/>
    <w:semiHidden/>
    <w:unhideWhenUsed/>
    <w:rsid w:val="002677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26775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2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rformancelabus.com/10-steps-approach-to-mobile-application-testing/" TargetMode="External"/><Relationship Id="rId13" Type="http://schemas.openxmlformats.org/officeDocument/2006/relationships/hyperlink" Target="https://performancelabus.com/10-steps-approach-to-mobile-application-testin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erformancelabus.com/10-steps-approach-to-mobile-application-testing/" TargetMode="External"/><Relationship Id="rId17" Type="http://schemas.openxmlformats.org/officeDocument/2006/relationships/hyperlink" Target="https://performancelabus.com/10-steps-approach-to-mobile-application-testin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rformancelabus.com/10-steps-approach-to-mobile-application-testin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rformancelabus.com/10-steps-approach-to-mobile-application-test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rformancelabus.com/10-steps-approach-to-mobile-application-testing/" TargetMode="External"/><Relationship Id="rId10" Type="http://schemas.openxmlformats.org/officeDocument/2006/relationships/hyperlink" Target="https://performancelabus.com/10-steps-approach-to-mobile-application-testin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erformancelabus.com/10-steps-approach-to-mobile-application-testing/" TargetMode="External"/><Relationship Id="rId14" Type="http://schemas.openxmlformats.org/officeDocument/2006/relationships/hyperlink" Target="https://performancelabus.com/10-steps-approach-to-mobile-application-tes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F40F43-4FBC-4DB9-ABFD-CF021766BD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itya kumar</cp:lastModifiedBy>
  <cp:revision>6</cp:revision>
  <dcterms:created xsi:type="dcterms:W3CDTF">2021-01-06T05:46:00Z</dcterms:created>
  <dcterms:modified xsi:type="dcterms:W3CDTF">2022-04-15T12:34:00Z</dcterms:modified>
</cp:coreProperties>
</file>